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Diplomat Internship Position in Nigeria Abuja</w:t>
      </w:r>
    </w:p>
    <w:bookmarkEnd w:id="20"/>
    <w:p>
      <w:pPr>
        <w:pStyle w:val="BodyText"/>
      </w:pPr>
      <w:r>
        <w:t xml:space="preserve">October 26, 2023</w:t>
      </w:r>
    </w:p>
    <w:p>
      <w:pPr>
        <w:pStyle w:val="BodyText"/>
      </w:pPr>
      <w:r>
        <w:t xml:space="preserve">Director of Human Resources</w:t>
      </w:r>
      <w:r>
        <w:br/>
      </w:r>
      <w:r>
        <w:t xml:space="preserve">Ministry of Foreign Affairs and International Cooperation</w:t>
      </w:r>
      <w:r>
        <w:br/>
      </w:r>
      <w:r>
        <w:t xml:space="preserve">Embassy of Nigeria (Abuja)</w:t>
      </w:r>
      <w:r>
        <w:br/>
      </w:r>
      <w:r>
        <w:t xml:space="preserve">Abuja, Federal Capital Territory</w:t>
      </w:r>
      <w:r>
        <w:br/>
      </w:r>
      <w:r>
        <w:t xml:space="preserve">Nigeria</w:t>
      </w:r>
    </w:p>
    <w:p>
      <w:pPr>
        <w:pStyle w:val="BodyText"/>
      </w:pPr>
      <w:r>
        <w:t xml:space="preserve">Subject: Application for Diplomat Internship Program - Abuja Office</w:t>
      </w:r>
    </w:p>
    <w:p>
      <w:pPr>
        <w:pStyle w:val="BodyText"/>
      </w:pPr>
      <w:r>
        <w:t xml:space="preserve">Dear Director of Human Resources,</w:t>
      </w:r>
    </w:p>
    <w:p>
      <w:pPr>
        <w:pStyle w:val="BodyText"/>
      </w:pPr>
      <w:r>
        <w:t xml:space="preserve">It is with profound enthusiasm that I submit my application for the Diplomat Internship Program at the Ministry of Foreign Affairs and International Cooperation in Nigeria Abuja. As a dedicated international relations student deeply committed to fostering global understanding, I have meticulously followed Nigeria's strategic diplomatic engagements across Africa and the world, making Abuja—the vibrant heart of Nigerian diplomacy—my singular focal point for professional growth. This</w:t>
      </w:r>
      <w:r>
        <w:t xml:space="preserve"> </w:t>
      </w:r>
      <w:r>
        <w:rPr>
          <w:bCs/>
          <w:b/>
        </w:rPr>
        <w:t xml:space="preserve">Internship Application Letter</w:t>
      </w:r>
      <w:r>
        <w:t xml:space="preserve"> </w:t>
      </w:r>
      <w:r>
        <w:t xml:space="preserve">embodies my unwavering dedication to contribute meaningfully to Nigeria's diplomatic mission while mastering the art of statecraft in one of Africa's most dynamic political hubs.</w:t>
      </w:r>
    </w:p>
    <w:p>
      <w:pPr>
        <w:pStyle w:val="BodyText"/>
      </w:pPr>
      <w:r>
        <w:t xml:space="preserve">My academic foundation at the University of Ibadan, where I graduated with honors in International Relations and African Studies, has equipped me with rigorous analytical skills and profound cultural intelligence. Courses such as "Diplomatic Negotiation Strategies," "African Union Politics," and "Conflict Resolution in West Africa" directly align with the Ministry's mandate to advance Nigeria's interests through principled diplomacy. My research on "Nigeria-Africa Trade Integration Post-COVID" was published in the Nigerian Journal of International Affairs, demonstrating my ability to produce policy-relevant insights—a skill I am eager to deploy within your esteemed Abuja office. Moreover, my six-month internship at the Economic Community of West African States (ECOWAS) Secretariat provided hands-on experience in drafting diplomatic memos and coordinating multilateral meetings, reinforcing my commitment to public service through diplomacy.</w:t>
      </w:r>
    </w:p>
    <w:p>
      <w:pPr>
        <w:pStyle w:val="BodyText"/>
      </w:pPr>
      <w:r>
        <w:t xml:space="preserve">What compels me most about this opportunity is Nigeria Abuja's unique position as Africa's diplomatic epicenter. Having studied Nigeria's pivotal role in continental peacekeeping, the African Continental Free Trade Area (AfCFTA), and BRICS engagement, I recognize that Abuja is not merely a city but the pulsating nerve center where global policy converges with local implementation. The Ministry’s initiatives in mediating conflicts across the Sahel region and advancing Nigeria's leadership within the United Nations Security Council represent exactly the transformative diplomacy I aspire to support. My fluency in English, French, and basic Hausa—coupled with cultural immersion through my volunteer work at the Nigerian Cultural Center in Washington D.C.—positions me to navigate Abuja’s complex diplomatic ecosystem with respect and efficacy.</w:t>
      </w:r>
    </w:p>
    <w:p>
      <w:pPr>
        <w:pStyle w:val="BodyText"/>
      </w:pPr>
      <w:r>
        <w:t xml:space="preserve">I am particularly drawn to the Ministry’s emphasis on developing young diplomats who embody Nigeria's "soft power" through collaborative engagement. In my academic project titled "Diaspora Diplomacy in Nigerian Development," I collaborated with 12 international students across five continents to design a cultural exchange framework—mirroring the Ministry’s approach to leveraging global networks for national advancement. My experience coordinating virtual summits for the Nigerian Students' Association of America further honed my ability to manage cross-cultural teams, skills I would immediately apply in supporting Abuja's diplomatic engagements. As Nigeria navigates evolving geopolitical landscapes—from strengthening ties with China and India to revitalizing AU leadership—my proactive approach to learning and adaptability would prove invaluable during this</w:t>
      </w:r>
      <w:r>
        <w:t xml:space="preserve"> </w:t>
      </w:r>
      <w:r>
        <w:rPr>
          <w:bCs/>
          <w:b/>
        </w:rPr>
        <w:t xml:space="preserve">Diplomat</w:t>
      </w:r>
      <w:r>
        <w:t xml:space="preserve"> </w:t>
      </w:r>
      <w:r>
        <w:t xml:space="preserve">internship.</w:t>
      </w:r>
    </w:p>
    <w:p>
      <w:pPr>
        <w:pStyle w:val="BodyText"/>
      </w:pPr>
      <w:r>
        <w:t xml:space="preserve">The significance of pursuing my professional development in Nigeria Abuja cannot be overstated. Unlike other cities, Abuja uniquely integrates Nigeria’s federal governance structure with diplomatic infrastructure, housing over 150 embassies and international organizations. This environment provides unparalleled access to real-time diplomatic practice—from observing high-level negotiations at the Presidential Villa to participating in ministerial briefings at the Ministry of Foreign Affairs. My application reflects not just an interest in gaining experience, but a strategic decision to immerse myself in this ecosystem where global challenges are met with Nigerian solutions. I am eager to contribute my research acumen, language skills, and passion for service while learning from seasoned diplomats who shape Nigeria’s foreign policy trajectory.</w:t>
      </w:r>
    </w:p>
    <w:p>
      <w:pPr>
        <w:pStyle w:val="BodyText"/>
      </w:pPr>
      <w:r>
        <w:t xml:space="preserve">During my undergraduate studies, I volunteered as a liaison officer for the "Nigeria-United States Youth Exchange Program," facilitating dialogues between 200+ students to address shared challenges in education and climate resilience. This experience taught me that effective diplomacy transcends formal statecraft—it requires listening, empathy, and grassroots connection. I am prepared to bring this ethos to every task within the Abuja office, whether drafting background papers on EU-Nigeria energy partnerships or supporting community engagement initiatives during diplomatic visits. My resume details additional competencies including conflict analysis software (DiploMatix), UN document processing systems, and experience preparing briefing notes for simulated Security Council sessions—all directly transferable to your ministry’s operational needs.</w:t>
      </w:r>
    </w:p>
    <w:p>
      <w:pPr>
        <w:pStyle w:val="BodyText"/>
      </w:pPr>
      <w:r>
        <w:t xml:space="preserve">This</w:t>
      </w:r>
      <w:r>
        <w:t xml:space="preserve"> </w:t>
      </w:r>
      <w:r>
        <w:rPr>
          <w:bCs/>
          <w:b/>
        </w:rPr>
        <w:t xml:space="preserve">Internship Application Letter</w:t>
      </w:r>
      <w:r>
        <w:t xml:space="preserve"> </w:t>
      </w:r>
      <w:r>
        <w:t xml:space="preserve">represents more than a career step; it is a declaration of commitment to Nigeria's diplomatic legacy. I have long admired how Nigerian diplomats like Ambassador Ayo Oritsejafor and Dr. Oby Ezekwesili pioneered paths where others saw barriers, and I seek to honor that tradition in Abuja's corridors of power. My goal is not merely to observe diplomacy but to actively participate in building the future Nigeria envisions on the world stage—a future where Abuja remains central to African agency and global cooperation.</w:t>
      </w:r>
    </w:p>
    <w:p>
      <w:pPr>
        <w:pStyle w:val="BodyText"/>
      </w:pPr>
      <w:r>
        <w:t xml:space="preserve">Thank you for considering my application. I welcome the opportunity to discuss how my skills in research, cross-cultural communication, and strategic analysis can support your team's mission. My resume, attached for your review, provides further detail on my qualifications. I am available for an interview at your earliest convenience and can be reached via email at chidinma.okoro@email.com or mobile +234 805 123 4567.</w:t>
      </w:r>
    </w:p>
    <w:p>
      <w:pPr>
        <w:pStyle w:val="BodyText"/>
      </w:pPr>
      <w:r>
        <w:t xml:space="preserve">Sincerely,</w:t>
      </w:r>
      <w:r>
        <w:br/>
      </w:r>
      <w:r>
        <w:br/>
      </w:r>
      <w:r>
        <w:t xml:space="preserve">Chidinma Okoro</w:t>
      </w:r>
    </w:p>
    <w:p>
      <w:pPr>
        <w:pStyle w:val="BodyText"/>
      </w:pPr>
      <w:r>
        <w:t xml:space="preserve">Chidinma Okoro</w:t>
      </w:r>
      <w:r>
        <w:br/>
      </w:r>
      <w:r>
        <w:t xml:space="preserve">B.A. International Relations (Honors), University of Ibadan</w:t>
      </w:r>
      <w:r>
        <w:br/>
      </w:r>
      <w:r>
        <w:t xml:space="preserve">Lagos, Nig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Nigeria Abuja</dc:title>
  <dc:creator/>
  <cp:keywords/>
  <dcterms:created xsi:type="dcterms:W3CDTF">2025-12-08T05:09:47Z</dcterms:created>
  <dcterms:modified xsi:type="dcterms:W3CDTF">2025-12-08T05:09:47Z</dcterms:modified>
</cp:coreProperties>
</file>

<file path=docProps/custom.xml><?xml version="1.0" encoding="utf-8"?>
<Properties xmlns="http://schemas.openxmlformats.org/officeDocument/2006/custom-properties" xmlns:vt="http://schemas.openxmlformats.org/officeDocument/2006/docPropsVTypes"/>
</file>